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&lt;w:rPr&gt;&lt;w:b w:val="true"&gt;&lt;/w:b&gt;&lt;/w:rPr&gt;Age group (years)&lt;w:rPr&gt;&lt;w:b w:val="false"&gt;&lt;/w:b&gt;&lt;/w:rPr&gt;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Interval (mm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50" w:type="dxa"/>
            </w:tcMar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6T18:57:27Z</dcterms:created>
  <dcterms:modified xsi:type="dcterms:W3CDTF">2023-11-06T18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